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12-02</w:t>
      </w:r>
      <w:r>
        <w:t xml:space="preserve"> </w:t>
      </w:r>
      <w:r>
        <w:t xml:space="preserve">06:14:06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db6a77c3f973fad18bab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12-02T06:14:12Z</dcterms:created>
  <dcterms:modified xsi:type="dcterms:W3CDTF">2024-12-02T06:1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12-02 06:14:06</vt:lpwstr>
  </property>
</Properties>
</file>